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08407" w14:textId="77777777" w:rsidR="000B4568" w:rsidRPr="001A3235" w:rsidRDefault="001A3235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X0c33bbb9fc3ec8b3a8e9abb54126509fb9f1c5d"/>
      <w:r w:rsidRPr="001A3235">
        <w:rPr>
          <w:rFonts w:ascii="Times New Roman" w:hAnsi="Times New Roman" w:cs="Times New Roman"/>
          <w:b/>
          <w:bCs/>
          <w:color w:val="auto"/>
        </w:rPr>
        <w:t>Exercise 7: Implementing Constructor and Setter Injection</w:t>
      </w:r>
    </w:p>
    <w:p w14:paraId="2D85BA8A" w14:textId="77777777" w:rsidR="000B4568" w:rsidRPr="001A3235" w:rsidRDefault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scenario"/>
      <w:r w:rsidRPr="001A3235">
        <w:rPr>
          <w:rFonts w:ascii="Times New Roman" w:hAnsi="Times New Roman" w:cs="Times New Roman"/>
          <w:b/>
          <w:bCs/>
          <w:color w:val="auto"/>
        </w:rPr>
        <w:t>Scenario</w:t>
      </w:r>
    </w:p>
    <w:p w14:paraId="7E520A3C" w14:textId="77777777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 xml:space="preserve">The </w:t>
      </w:r>
      <w:r w:rsidRPr="001A3235">
        <w:rPr>
          <w:rFonts w:ascii="Times New Roman" w:hAnsi="Times New Roman" w:cs="Times New Roman"/>
          <w:sz w:val="32"/>
          <w:szCs w:val="32"/>
        </w:rPr>
        <w:t>Library Management</w:t>
      </w:r>
      <w:r w:rsidRPr="001A3235">
        <w:rPr>
          <w:rFonts w:ascii="Times New Roman" w:hAnsi="Times New Roman" w:cs="Times New Roman"/>
          <w:sz w:val="32"/>
          <w:szCs w:val="32"/>
        </w:rPr>
        <w:t xml:space="preserve"> application now needs both </w:t>
      </w:r>
      <w:r w:rsidRPr="001A3235">
        <w:rPr>
          <w:rFonts w:ascii="Times New Roman" w:hAnsi="Times New Roman" w:cs="Times New Roman"/>
          <w:sz w:val="32"/>
          <w:szCs w:val="32"/>
        </w:rPr>
        <w:t>constructor</w:t>
      </w:r>
      <w:r w:rsidRPr="001A3235">
        <w:rPr>
          <w:rFonts w:ascii="Times New Roman" w:hAnsi="Times New Roman" w:cs="Times New Roman"/>
          <w:sz w:val="32"/>
          <w:szCs w:val="32"/>
        </w:rPr>
        <w:t xml:space="preserve"> and </w:t>
      </w:r>
      <w:r w:rsidRPr="001A3235">
        <w:rPr>
          <w:rFonts w:ascii="Times New Roman" w:hAnsi="Times New Roman" w:cs="Times New Roman"/>
          <w:sz w:val="32"/>
          <w:szCs w:val="32"/>
        </w:rPr>
        <w:t>setter injection</w:t>
      </w:r>
      <w:r w:rsidRPr="001A3235">
        <w:rPr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Fonts w:ascii="Times New Roman" w:hAnsi="Times New Roman" w:cs="Times New Roman"/>
          <w:sz w:val="32"/>
          <w:szCs w:val="32"/>
        </w:rPr>
        <w:t>for better control over bean initialization and dependency management.</w:t>
      </w:r>
    </w:p>
    <w:p w14:paraId="2C5F924A" w14:textId="605D2423" w:rsidR="000B4568" w:rsidRPr="001A3235" w:rsidRDefault="000B4568">
      <w:pPr>
        <w:rPr>
          <w:rFonts w:ascii="Times New Roman" w:hAnsi="Times New Roman" w:cs="Times New Roman"/>
          <w:sz w:val="32"/>
          <w:szCs w:val="32"/>
        </w:rPr>
      </w:pPr>
    </w:p>
    <w:p w14:paraId="502CBE49" w14:textId="77777777" w:rsidR="001A3235" w:rsidRPr="001A3235" w:rsidRDefault="001A3235" w:rsidP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" w:name="step-1-configure-constructor-injection"/>
      <w:bookmarkEnd w:id="1"/>
      <w:r w:rsidRPr="001A3235">
        <w:rPr>
          <w:rFonts w:ascii="Times New Roman" w:hAnsi="Times New Roman" w:cs="Times New Roman"/>
          <w:b/>
          <w:bCs/>
          <w:color w:val="auto"/>
        </w:rPr>
        <w:t>Step 1: Configure Constructor Injection</w:t>
      </w:r>
      <w:bookmarkStart w:id="3" w:name="author.java"/>
    </w:p>
    <w:p w14:paraId="51B37AE2" w14:textId="708C447F" w:rsidR="000B4568" w:rsidRPr="001A3235" w:rsidRDefault="001A3235" w:rsidP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1A3235">
        <w:rPr>
          <w:rFonts w:ascii="Times New Roman" w:hAnsi="Times New Roman" w:cs="Times New Roman"/>
          <w:b/>
          <w:bCs/>
          <w:color w:val="auto"/>
        </w:rPr>
        <w:t xml:space="preserve"> </w:t>
      </w:r>
      <w:r w:rsidRPr="001A3235">
        <w:rPr>
          <w:rFonts w:ascii="Times New Roman" w:hAnsi="Times New Roman" w:cs="Times New Roman"/>
          <w:b/>
          <w:bCs/>
          <w:color w:val="auto"/>
        </w:rPr>
        <w:t>Author.java</w:t>
      </w:r>
    </w:p>
    <w:p w14:paraId="6D7E067E" w14:textId="77777777" w:rsidR="000B4568" w:rsidRPr="001A3235" w:rsidRDefault="001A32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1A3235">
        <w:rPr>
          <w:rFonts w:ascii="Times New Roman" w:hAnsi="Times New Roman" w:cs="Times New Roman"/>
          <w:b/>
          <w:bCs/>
          <w:sz w:val="32"/>
          <w:szCs w:val="32"/>
        </w:rPr>
        <w:t>Path:</w:t>
      </w:r>
      <w:r w:rsidRPr="001A32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1A32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Author.java</w:t>
      </w:r>
    </w:p>
    <w:p w14:paraId="16CBFA2D" w14:textId="77777777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Author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nam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uthor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nam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name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nam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AuthorNam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ControlFlowTok"/>
          <w:rFonts w:ascii="Times New Roman" w:hAnsi="Times New Roman" w:cs="Times New Roman"/>
          <w:b w:val="0"/>
          <w:color w:val="auto"/>
          <w:sz w:val="32"/>
          <w:szCs w:val="32"/>
        </w:rPr>
        <w:t>return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nam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2A494121" w14:textId="3B134936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 xml:space="preserve">This class represents an </w:t>
      </w: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Author</w:t>
      </w:r>
      <w:r w:rsidRPr="001A3235">
        <w:rPr>
          <w:rFonts w:ascii="Times New Roman" w:hAnsi="Times New Roman" w:cs="Times New Roman"/>
          <w:sz w:val="32"/>
          <w:szCs w:val="32"/>
        </w:rPr>
        <w:t xml:space="preserve"> dependency that will be injected using a </w:t>
      </w:r>
      <w:r w:rsidRPr="001A3235">
        <w:rPr>
          <w:rFonts w:ascii="Times New Roman" w:hAnsi="Times New Roman" w:cs="Times New Roman"/>
          <w:sz w:val="32"/>
          <w:szCs w:val="32"/>
        </w:rPr>
        <w:t>constructor</w:t>
      </w:r>
      <w:r w:rsidRPr="001A3235">
        <w:rPr>
          <w:rFonts w:ascii="Times New Roman" w:hAnsi="Times New Roman" w:cs="Times New Roman"/>
          <w:sz w:val="32"/>
          <w:szCs w:val="32"/>
        </w:rPr>
        <w:t>.</w:t>
      </w:r>
    </w:p>
    <w:p w14:paraId="57544BFB" w14:textId="6C3BD8A2" w:rsidR="000B4568" w:rsidRPr="001A3235" w:rsidRDefault="001A32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EF2A368" wp14:editId="677302F3">
            <wp:extent cx="5125165" cy="42201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422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54491" w14:textId="77777777" w:rsidR="001A3235" w:rsidRDefault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4" w:name="Xa3a2dbc71cdeb61e80964134b55a0be5ba94766"/>
      <w:bookmarkEnd w:id="2"/>
      <w:bookmarkEnd w:id="3"/>
    </w:p>
    <w:p w14:paraId="57F3B07A" w14:textId="46634B1C" w:rsidR="000B4568" w:rsidRPr="001A3235" w:rsidRDefault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1A3235">
        <w:rPr>
          <w:rFonts w:ascii="Times New Roman" w:hAnsi="Times New Roman" w:cs="Times New Roman"/>
          <w:b/>
          <w:bCs/>
          <w:color w:val="auto"/>
        </w:rPr>
        <w:t>Step 2: Configure Setter Injection in BookService</w:t>
      </w:r>
    </w:p>
    <w:p w14:paraId="3AC61F6C" w14:textId="2EEC9D82" w:rsidR="000B4568" w:rsidRPr="001A3235" w:rsidRDefault="001A3235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5" w:name="bookservice.java"/>
      <w:r w:rsidRPr="001A3235">
        <w:rPr>
          <w:rFonts w:ascii="Times New Roman" w:hAnsi="Times New Roman" w:cs="Times New Roman"/>
          <w:b/>
          <w:bCs/>
          <w:color w:val="auto"/>
          <w:sz w:val="32"/>
          <w:szCs w:val="32"/>
        </w:rPr>
        <w:t>BookService.java</w:t>
      </w:r>
    </w:p>
    <w:p w14:paraId="5DB049AD" w14:textId="77777777" w:rsidR="000B4568" w:rsidRPr="001A3235" w:rsidRDefault="001A32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1A3235">
        <w:rPr>
          <w:rFonts w:ascii="Times New Roman" w:hAnsi="Times New Roman" w:cs="Times New Roman"/>
          <w:b/>
          <w:bCs/>
          <w:sz w:val="32"/>
          <w:szCs w:val="32"/>
        </w:rPr>
        <w:t>Path:</w:t>
      </w:r>
      <w:r w:rsidRPr="001A32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1A32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service/BookService.java</w:t>
      </w:r>
    </w:p>
    <w:p w14:paraId="4F074AB6" w14:textId="67F8194B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uthor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BookServ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e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book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Author author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//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 Constructor for Author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ookServic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Author author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uthor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//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Setter for </w:t>
      </w:r>
      <w:proofErr w:type="spellStart"/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BookRepository</w:t>
      </w:r>
      <w:proofErr w:type="spellEnd"/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Book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BookRepository book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ookRepository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yste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u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rintln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dding book by: 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author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AuthorNam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book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titl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65CA124A" w14:textId="33EF4749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 xml:space="preserve"> This combines both </w:t>
      </w:r>
      <w:r w:rsidRPr="001A3235">
        <w:rPr>
          <w:rFonts w:ascii="Times New Roman" w:hAnsi="Times New Roman" w:cs="Times New Roman"/>
          <w:sz w:val="32"/>
          <w:szCs w:val="32"/>
        </w:rPr>
        <w:t>constructor injection</w:t>
      </w:r>
      <w:r w:rsidRPr="001A3235">
        <w:rPr>
          <w:rFonts w:ascii="Times New Roman" w:hAnsi="Times New Roman" w:cs="Times New Roman"/>
          <w:sz w:val="32"/>
          <w:szCs w:val="32"/>
        </w:rPr>
        <w:t xml:space="preserve"> (for </w:t>
      </w: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Author</w:t>
      </w:r>
      <w:r w:rsidRPr="001A3235">
        <w:rPr>
          <w:rFonts w:ascii="Times New Roman" w:hAnsi="Times New Roman" w:cs="Times New Roman"/>
          <w:sz w:val="32"/>
          <w:szCs w:val="32"/>
        </w:rPr>
        <w:t xml:space="preserve">) and </w:t>
      </w:r>
      <w:r w:rsidRPr="001A3235">
        <w:rPr>
          <w:rFonts w:ascii="Times New Roman" w:hAnsi="Times New Roman" w:cs="Times New Roman"/>
          <w:sz w:val="32"/>
          <w:szCs w:val="32"/>
        </w:rPr>
        <w:t>setter injection</w:t>
      </w:r>
      <w:r w:rsidRPr="001A3235">
        <w:rPr>
          <w:rFonts w:ascii="Times New Roman" w:hAnsi="Times New Roman" w:cs="Times New Roman"/>
          <w:sz w:val="32"/>
          <w:szCs w:val="32"/>
        </w:rPr>
        <w:t xml:space="preserve"> (for </w:t>
      </w: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BookRepository</w:t>
      </w:r>
      <w:r w:rsidRPr="001A3235">
        <w:rPr>
          <w:rFonts w:ascii="Times New Roman" w:hAnsi="Times New Roman" w:cs="Times New Roman"/>
          <w:sz w:val="32"/>
          <w:szCs w:val="32"/>
        </w:rPr>
        <w:t>).</w:t>
      </w:r>
    </w:p>
    <w:p w14:paraId="142C897C" w14:textId="3FA201A2" w:rsidR="000B4568" w:rsidRPr="001A3235" w:rsidRDefault="001A32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4525899B" wp14:editId="5016DBDC">
            <wp:extent cx="5943600" cy="5195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96921" w14:textId="77777777" w:rsidR="001A3235" w:rsidRDefault="001A3235">
      <w:pPr>
        <w:pStyle w:val="Heading3"/>
        <w:rPr>
          <w:rFonts w:ascii="Times New Roman" w:hAnsi="Times New Roman" w:cs="Times New Roman"/>
          <w:color w:val="auto"/>
          <w:sz w:val="32"/>
          <w:szCs w:val="32"/>
        </w:rPr>
      </w:pPr>
      <w:bookmarkStart w:id="6" w:name="bookrepository.java"/>
      <w:bookmarkEnd w:id="5"/>
      <w:r w:rsidRPr="001A3235">
        <w:rPr>
          <w:rFonts w:ascii="Times New Roman" w:hAnsi="Times New Roman" w:cs="Times New Roman"/>
          <w:color w:val="auto"/>
          <w:sz w:val="32"/>
          <w:szCs w:val="32"/>
        </w:rPr>
        <w:t xml:space="preserve"> </w:t>
      </w:r>
    </w:p>
    <w:p w14:paraId="0BA32368" w14:textId="7186A734" w:rsidR="000B4568" w:rsidRPr="001A3235" w:rsidRDefault="001A3235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r w:rsidRPr="001A3235">
        <w:rPr>
          <w:rFonts w:ascii="Times New Roman" w:hAnsi="Times New Roman" w:cs="Times New Roman"/>
          <w:b/>
          <w:bCs/>
          <w:color w:val="auto"/>
          <w:sz w:val="32"/>
          <w:szCs w:val="32"/>
        </w:rPr>
        <w:t>BookRepository.java</w:t>
      </w:r>
    </w:p>
    <w:p w14:paraId="0C91F998" w14:textId="77777777" w:rsidR="000B4568" w:rsidRPr="001A3235" w:rsidRDefault="001A32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1A3235">
        <w:rPr>
          <w:rFonts w:ascii="Times New Roman" w:hAnsi="Times New Roman" w:cs="Times New Roman"/>
          <w:b/>
          <w:bCs/>
          <w:sz w:val="32"/>
          <w:szCs w:val="32"/>
        </w:rPr>
        <w:t>Path:</w:t>
      </w:r>
      <w:r w:rsidRPr="001A32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1A32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repository/BookRepository.java</w:t>
      </w:r>
    </w:p>
    <w:p w14:paraId="5720E128" w14:textId="77777777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yste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u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rintln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 saved: 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236AAA6D" w14:textId="7B8A2E5F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lastRenderedPageBreak/>
        <w:t>This repository class saves books.</w:t>
      </w:r>
    </w:p>
    <w:p w14:paraId="4E18EAD8" w14:textId="38114118" w:rsidR="000B4568" w:rsidRPr="001A3235" w:rsidRDefault="000B4568">
      <w:pPr>
        <w:rPr>
          <w:rFonts w:ascii="Times New Roman" w:hAnsi="Times New Roman" w:cs="Times New Roman"/>
          <w:sz w:val="32"/>
          <w:szCs w:val="32"/>
        </w:rPr>
      </w:pPr>
    </w:p>
    <w:p w14:paraId="2CF632BE" w14:textId="68B07CB8" w:rsidR="000B4568" w:rsidRPr="001A3235" w:rsidRDefault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7" w:name="step-3-update-applicationcontext.xml"/>
      <w:bookmarkEnd w:id="4"/>
      <w:bookmarkEnd w:id="6"/>
      <w:r w:rsidRPr="001A3235">
        <w:rPr>
          <w:rFonts w:ascii="Times New Roman" w:hAnsi="Times New Roman" w:cs="Times New Roman"/>
          <w:b/>
          <w:bCs/>
          <w:color w:val="auto"/>
        </w:rPr>
        <w:t xml:space="preserve">Step 3: </w:t>
      </w:r>
      <w:r w:rsidRPr="001A3235">
        <w:rPr>
          <w:rStyle w:val="VerbatimChar"/>
          <w:rFonts w:ascii="Times New Roman" w:hAnsi="Times New Roman" w:cs="Times New Roman"/>
          <w:b/>
          <w:bCs/>
          <w:color w:val="auto"/>
          <w:sz w:val="32"/>
        </w:rPr>
        <w:t>applicationContext.xml</w:t>
      </w:r>
    </w:p>
    <w:p w14:paraId="7C05676E" w14:textId="70DAF604" w:rsidR="000B4568" w:rsidRPr="001A3235" w:rsidRDefault="001A3235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8" w:name="applicationcontext.xml"/>
      <w:r w:rsidRPr="001A3235">
        <w:rPr>
          <w:rFonts w:ascii="Times New Roman" w:hAnsi="Times New Roman" w:cs="Times New Roman"/>
          <w:b/>
          <w:bCs/>
          <w:color w:val="auto"/>
          <w:sz w:val="32"/>
          <w:szCs w:val="32"/>
        </w:rPr>
        <w:t>applicationContext.xml</w:t>
      </w:r>
    </w:p>
    <w:p w14:paraId="765DE0F1" w14:textId="77777777" w:rsidR="000B4568" w:rsidRPr="001A3235" w:rsidRDefault="001A32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1A3235">
        <w:rPr>
          <w:rFonts w:ascii="Times New Roman" w:hAnsi="Times New Roman" w:cs="Times New Roman"/>
          <w:b/>
          <w:bCs/>
          <w:sz w:val="32"/>
          <w:szCs w:val="32"/>
        </w:rPr>
        <w:t>Path:</w:t>
      </w:r>
      <w:r w:rsidRPr="001A32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1A32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resources/applic</w:t>
      </w:r>
      <w:r w:rsidRPr="001A32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ationContext.xml</w:t>
      </w:r>
    </w:p>
    <w:p w14:paraId="0A8B72AB" w14:textId="67040161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&lt;?xml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ersion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1.0"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encoding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TF-8"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?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springframework.org/schema/beans"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mlns:xsi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si:schemaLocation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/spring-beans.xsd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&lt;!-- </w:t>
      </w:r>
      <w:proofErr w:type="spellStart"/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BookRepository</w:t>
      </w:r>
      <w:proofErr w:type="spellEnd"/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 bean --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repository.BookRepository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&lt;!--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 Author bean --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uthor"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Author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structor-arg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alue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Jane Austen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&lt;!--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 xml:space="preserve"> BookService bean with constructor and setter injection --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service.BookService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Constructor injection --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onstructor-arg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ref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uthor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Setter injection --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1A32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ref=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22BABA01" w14:textId="1AE14D94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>This XML configures:</w:t>
      </w:r>
    </w:p>
    <w:p w14:paraId="707E6E75" w14:textId="77777777" w:rsidR="000B4568" w:rsidRPr="001A3235" w:rsidRDefault="001A323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lastRenderedPageBreak/>
        <w:t>Author</w:t>
      </w:r>
      <w:r w:rsidRPr="001A3235">
        <w:rPr>
          <w:rFonts w:ascii="Times New Roman" w:hAnsi="Times New Roman" w:cs="Times New Roman"/>
          <w:sz w:val="32"/>
          <w:szCs w:val="32"/>
        </w:rPr>
        <w:t xml:space="preserve"> via </w:t>
      </w: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&lt;constructor-arg&gt;</w:t>
      </w:r>
    </w:p>
    <w:p w14:paraId="3D608440" w14:textId="77777777" w:rsidR="000B4568" w:rsidRPr="001A3235" w:rsidRDefault="001A3235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BookRepository</w:t>
      </w:r>
      <w:r w:rsidRPr="001A3235">
        <w:rPr>
          <w:rFonts w:ascii="Times New Roman" w:hAnsi="Times New Roman" w:cs="Times New Roman"/>
          <w:sz w:val="32"/>
          <w:szCs w:val="32"/>
        </w:rPr>
        <w:t xml:space="preserve"> via </w:t>
      </w: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&lt;property&gt;</w:t>
      </w:r>
    </w:p>
    <w:p w14:paraId="3ABE6DEE" w14:textId="3CD40A9F" w:rsidR="000B4568" w:rsidRPr="001A3235" w:rsidRDefault="001A32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2DA84317" wp14:editId="65CCC7BE">
            <wp:extent cx="5943600" cy="46539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88FAD" w14:textId="77777777" w:rsidR="001A3235" w:rsidRDefault="001A3235">
      <w:pPr>
        <w:pStyle w:val="Heading2"/>
        <w:rPr>
          <w:rFonts w:ascii="Times New Roman" w:hAnsi="Times New Roman" w:cs="Times New Roman"/>
          <w:color w:val="auto"/>
        </w:rPr>
      </w:pPr>
      <w:bookmarkStart w:id="9" w:name="step-4-run-the-application"/>
      <w:bookmarkEnd w:id="7"/>
      <w:bookmarkEnd w:id="8"/>
    </w:p>
    <w:p w14:paraId="368C25C5" w14:textId="044545EF" w:rsidR="000B4568" w:rsidRPr="001A3235" w:rsidRDefault="001A32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r w:rsidRPr="001A3235">
        <w:rPr>
          <w:rFonts w:ascii="Times New Roman" w:hAnsi="Times New Roman" w:cs="Times New Roman"/>
          <w:b/>
          <w:bCs/>
          <w:color w:val="auto"/>
        </w:rPr>
        <w:t>Step 4: Run the Application</w:t>
      </w:r>
    </w:p>
    <w:p w14:paraId="3991B608" w14:textId="09184CC1" w:rsidR="000B4568" w:rsidRPr="001A3235" w:rsidRDefault="001A3235">
      <w:pPr>
        <w:pStyle w:val="Heading3"/>
        <w:rPr>
          <w:rFonts w:ascii="Times New Roman" w:hAnsi="Times New Roman" w:cs="Times New Roman"/>
          <w:b/>
          <w:bCs/>
          <w:color w:val="auto"/>
          <w:sz w:val="32"/>
          <w:szCs w:val="32"/>
        </w:rPr>
      </w:pPr>
      <w:bookmarkStart w:id="10" w:name="libraryapplication.java"/>
      <w:r w:rsidRPr="001A3235">
        <w:rPr>
          <w:rFonts w:ascii="Times New Roman" w:hAnsi="Times New Roman" w:cs="Times New Roman"/>
          <w:b/>
          <w:bCs/>
          <w:color w:val="auto"/>
          <w:sz w:val="32"/>
          <w:szCs w:val="32"/>
        </w:rPr>
        <w:t>LibraryApplication.java</w:t>
      </w:r>
    </w:p>
    <w:p w14:paraId="260124FA" w14:textId="77777777" w:rsidR="000B4568" w:rsidRPr="001A3235" w:rsidRDefault="001A32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1A3235">
        <w:rPr>
          <w:rFonts w:ascii="Times New Roman" w:hAnsi="Times New Roman" w:cs="Times New Roman"/>
          <w:b/>
          <w:bCs/>
          <w:sz w:val="32"/>
          <w:szCs w:val="32"/>
        </w:rPr>
        <w:t>Path:</w:t>
      </w:r>
      <w:r w:rsidRPr="001A32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1A32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LibraryApplication.java</w:t>
      </w:r>
    </w:p>
    <w:p w14:paraId="14F45D05" w14:textId="77777777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Servic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plication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uppor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lassPathXmlAppl</w:t>
      </w:r>
      <w:r w:rsidRPr="001A32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ication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lastRenderedPageBreak/>
        <w:br/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LibraryApplication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gramStart"/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proofErr w:type="gramEnd"/>
      <w:r w:rsidRPr="001A32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XmlApplication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pplicationContext.xml"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 bookService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BookServic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1A32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Pride and Prejudice"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(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>ClassPathXmlApplication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1A32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7DA14641" w14:textId="70EAAEC4" w:rsidR="000B4568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>This main class loads the Spring context and verifies both injection types work.</w:t>
      </w:r>
    </w:p>
    <w:p w14:paraId="763F7EED" w14:textId="65256C46" w:rsidR="001A3235" w:rsidRPr="001A3235" w:rsidRDefault="001A3235" w:rsidP="001A3235">
      <w:pPr>
        <w:pStyle w:val="BodyText"/>
      </w:pPr>
      <w:r>
        <w:rPr>
          <w:noProof/>
        </w:rPr>
        <w:drawing>
          <wp:inline distT="0" distB="0" distL="0" distR="0" wp14:anchorId="67B7B3A3" wp14:editId="76775B8A">
            <wp:extent cx="5943600" cy="33248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A464B" w14:textId="7CECDF8A" w:rsidR="000B4568" w:rsidRPr="001A3235" w:rsidRDefault="001A3235">
      <w:pPr>
        <w:pStyle w:val="Heading2"/>
        <w:rPr>
          <w:rFonts w:ascii="Times New Roman" w:hAnsi="Times New Roman" w:cs="Times New Roman"/>
          <w:color w:val="auto"/>
        </w:rPr>
      </w:pPr>
      <w:bookmarkStart w:id="11" w:name="how-to-run"/>
      <w:bookmarkEnd w:id="9"/>
      <w:bookmarkEnd w:id="10"/>
      <w:r w:rsidRPr="001A3235">
        <w:rPr>
          <w:rFonts w:ascii="Times New Roman" w:hAnsi="Times New Roman" w:cs="Times New Roman"/>
          <w:color w:val="auto"/>
        </w:rPr>
        <w:lastRenderedPageBreak/>
        <w:t xml:space="preserve"> How to Run</w:t>
      </w:r>
    </w:p>
    <w:p w14:paraId="2DE78BE8" w14:textId="77777777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>I</w:t>
      </w:r>
      <w:r w:rsidRPr="001A3235">
        <w:rPr>
          <w:rFonts w:ascii="Times New Roman" w:hAnsi="Times New Roman" w:cs="Times New Roman"/>
          <w:sz w:val="32"/>
          <w:szCs w:val="32"/>
        </w:rPr>
        <w:t>n your project root:</w:t>
      </w:r>
    </w:p>
    <w:p w14:paraId="26EF02E6" w14:textId="77777777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compile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1A3235">
        <w:rPr>
          <w:rStyle w:val="NormalTok"/>
          <w:rFonts w:ascii="Times New Roman" w:hAnsi="Times New Roman" w:cs="Times New Roman"/>
          <w:sz w:val="32"/>
          <w:szCs w:val="32"/>
        </w:rPr>
        <w:t xml:space="preserve"> exec:java</w:t>
      </w:r>
    </w:p>
    <w:p w14:paraId="3A4EED33" w14:textId="4AABC5E3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1A3235">
        <w:rPr>
          <w:rFonts w:ascii="Times New Roman" w:hAnsi="Times New Roman" w:cs="Times New Roman"/>
          <w:sz w:val="32"/>
          <w:szCs w:val="32"/>
        </w:rPr>
        <w:t>Expected Output:</w:t>
      </w:r>
    </w:p>
    <w:p w14:paraId="00EE877C" w14:textId="77777777" w:rsidR="000B4568" w:rsidRPr="001A3235" w:rsidRDefault="001A32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Adding book by: Jane Austen</w:t>
      </w:r>
      <w:r w:rsidRPr="001A3235">
        <w:rPr>
          <w:rFonts w:ascii="Times New Roman" w:hAnsi="Times New Roman" w:cs="Times New Roman"/>
          <w:sz w:val="32"/>
          <w:szCs w:val="32"/>
        </w:rPr>
        <w:br/>
      </w:r>
      <w:r w:rsidRPr="001A3235">
        <w:rPr>
          <w:rStyle w:val="VerbatimChar"/>
          <w:rFonts w:ascii="Times New Roman" w:hAnsi="Times New Roman" w:cs="Times New Roman"/>
          <w:sz w:val="32"/>
          <w:szCs w:val="32"/>
        </w:rPr>
        <w:t>Book saved: Pride and Prejudice</w:t>
      </w:r>
    </w:p>
    <w:p w14:paraId="59D05E3C" w14:textId="3AD3736D" w:rsidR="000B4568" w:rsidRPr="001A3235" w:rsidRDefault="000B4568">
      <w:pPr>
        <w:rPr>
          <w:rFonts w:ascii="Times New Roman" w:hAnsi="Times New Roman" w:cs="Times New Roman"/>
          <w:sz w:val="32"/>
          <w:szCs w:val="32"/>
        </w:rPr>
      </w:pPr>
    </w:p>
    <w:p w14:paraId="185E1DE1" w14:textId="45F29347" w:rsidR="000B4568" w:rsidRPr="001A3235" w:rsidRDefault="001A3235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12" w:name="conclusion"/>
      <w:bookmarkEnd w:id="11"/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0608D4AD" wp14:editId="31FF8793">
            <wp:extent cx="5943600" cy="27343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2"/>
    </w:p>
    <w:sectPr w:rsidR="000B4568" w:rsidRPr="001A32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A217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54ACC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4568"/>
    <w:rsid w:val="000B4568"/>
    <w:rsid w:val="001A3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7D3FC"/>
  <w15:docId w15:val="{22E30BA3-C33F-4C1B-8A57-A609664FE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552</Words>
  <Characters>3148</Characters>
  <Application>Microsoft Office Word</Application>
  <DocSecurity>0</DocSecurity>
  <Lines>26</Lines>
  <Paragraphs>7</Paragraphs>
  <ScaleCrop>false</ScaleCrop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7T10:27:00Z</dcterms:created>
  <dcterms:modified xsi:type="dcterms:W3CDTF">2025-07-07T10:31:00Z</dcterms:modified>
</cp:coreProperties>
</file>